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E70106" w14:textId="383C429E" w:rsidR="007D3080" w:rsidRPr="007D3080" w:rsidRDefault="007D3080" w:rsidP="007D3080">
      <w:pPr>
        <w:shd w:val="clear" w:color="auto" w:fill="FFFFFF"/>
        <w:spacing w:before="100" w:beforeAutospacing="1" w:after="100" w:afterAutospacing="1" w:line="600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</w:pPr>
      <w:bookmarkStart w:id="0" w:name="_GoBack"/>
      <w:bookmarkEnd w:id="0"/>
      <w:r w:rsidRPr="007D3080"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  <w:t>D</w:t>
      </w:r>
      <w:r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  <w:t>ISCIPLINARY APPEAL FORM</w:t>
      </w:r>
    </w:p>
    <w:p w14:paraId="421F04D1" w14:textId="074E43CE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3B08A443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55926C1D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6D4A8334" w14:textId="637B404C" w:rsid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</w:pPr>
      <w:r w:rsidRPr="007D3080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(TO BE SENT TO CHAIRMAN AND HR DEPARME</w:t>
      </w:r>
      <w:r w:rsidR="006441C9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N</w:t>
      </w:r>
      <w:r w:rsidRPr="007D3080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T WITHIN 5 WORKING DAYS AFTER THE OUTCOME OF THE DISCIPLINARY HEARING)</w:t>
      </w:r>
    </w:p>
    <w:p w14:paraId="74489F4C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5E984698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12D913DB" w14:textId="668A01D5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EMPLOYEE NAME: ______________________________________</w:t>
      </w:r>
      <w:r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</w:t>
      </w:r>
    </w:p>
    <w:p w14:paraId="2CDB7BD8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7B2AEBA6" w14:textId="259B9A8D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DEPARTMENT: ______________________________________</w:t>
      </w:r>
      <w:r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____</w:t>
      </w:r>
    </w:p>
    <w:p w14:paraId="389F4BDF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522E7A8F" w14:textId="6ECA8876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DATE SUBMITTED: ______________________________________</w:t>
      </w:r>
      <w:r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__________________</w:t>
      </w:r>
    </w:p>
    <w:p w14:paraId="5C20A3E7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6B3CBA98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25"/>
      </w:tblGrid>
      <w:tr w:rsidR="007D3080" w:rsidRPr="007D3080" w14:paraId="11B257EC" w14:textId="77777777" w:rsidTr="007D3080">
        <w:tc>
          <w:tcPr>
            <w:tcW w:w="85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CF45B8" w14:textId="77777777" w:rsidR="007D3080" w:rsidRPr="007D3080" w:rsidRDefault="007D3080" w:rsidP="007D3080">
            <w:pPr>
              <w:spacing w:after="0" w:line="240" w:lineRule="auto"/>
              <w:divId w:val="1484422261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D3080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REASON FOR CONSIDERING DISCIPLINARY SANCTION UNFAIR</w:t>
            </w:r>
          </w:p>
        </w:tc>
      </w:tr>
    </w:tbl>
    <w:p w14:paraId="01E3B56E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17B3F562" w14:textId="77777777" w:rsidR="007D3080" w:rsidRPr="007D3080" w:rsidRDefault="007D3080" w:rsidP="007D3080">
      <w:pPr>
        <w:spacing w:after="0" w:line="300" w:lineRule="atLeast"/>
        <w:ind w:hanging="36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1. The disciplinary procedure was not properly adhered to YES/NO</w:t>
      </w:r>
    </w:p>
    <w:p w14:paraId="6DD981D3" w14:textId="77777777" w:rsidR="007D3080" w:rsidRPr="007D3080" w:rsidRDefault="007D3080" w:rsidP="007D3080">
      <w:pPr>
        <w:spacing w:after="0" w:line="300" w:lineRule="atLeast"/>
        <w:ind w:hanging="36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2. New evidence, not previously been submitted, is available YES/NO</w:t>
      </w:r>
    </w:p>
    <w:p w14:paraId="4C566899" w14:textId="77777777" w:rsidR="007D3080" w:rsidRPr="007D3080" w:rsidRDefault="007D3080" w:rsidP="007D3080">
      <w:pPr>
        <w:spacing w:after="0" w:line="300" w:lineRule="atLeast"/>
        <w:ind w:hanging="36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3. The disciplinary sanction was too harsh YES/NO</w:t>
      </w:r>
    </w:p>
    <w:p w14:paraId="29F7939E" w14:textId="758B304C" w:rsidR="007D3080" w:rsidRPr="007D3080" w:rsidRDefault="007D3080" w:rsidP="007D3080">
      <w:pPr>
        <w:spacing w:after="0" w:line="300" w:lineRule="atLeast"/>
        <w:ind w:hanging="36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4. The chairperson was</w:t>
      </w:r>
      <w:r w:rsidR="005D14EF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 xml:space="preserve"> biassed </w:t>
      </w: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YES/NO</w:t>
      </w:r>
    </w:p>
    <w:p w14:paraId="19E6ECAB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4B120E8C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u w:val="single"/>
          <w:bdr w:val="none" w:sz="0" w:space="0" w:color="auto" w:frame="1"/>
          <w:lang w:eastAsia="en-GB"/>
        </w:rPr>
        <w:t>DETAILED SUBSTANTIATION OF THE ABOVE:</w:t>
      </w:r>
    </w:p>
    <w:tbl>
      <w:tblPr>
        <w:tblW w:w="78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00"/>
      </w:tblGrid>
      <w:tr w:rsidR="007D3080" w:rsidRPr="007D3080" w14:paraId="34D3F689" w14:textId="77777777" w:rsidTr="007D3080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C4F411" w14:textId="77777777" w:rsidR="007D3080" w:rsidRPr="007D3080" w:rsidRDefault="007D3080" w:rsidP="007D30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44444"/>
                <w:sz w:val="24"/>
                <w:szCs w:val="24"/>
                <w:lang w:eastAsia="en-GB"/>
              </w:rPr>
            </w:pPr>
          </w:p>
        </w:tc>
      </w:tr>
      <w:tr w:rsidR="007D3080" w:rsidRPr="007D3080" w14:paraId="692DD271" w14:textId="77777777" w:rsidTr="007D3080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A5AEC0" w14:textId="77777777" w:rsidR="007D3080" w:rsidRPr="007D3080" w:rsidRDefault="007D3080" w:rsidP="007D308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7D3080" w:rsidRPr="007D3080" w14:paraId="789D5C05" w14:textId="77777777" w:rsidTr="007D3080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EF18F6" w14:textId="77777777" w:rsidR="007D3080" w:rsidRPr="007D3080" w:rsidRDefault="007D3080" w:rsidP="007D308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7D3080" w:rsidRPr="007D3080" w14:paraId="7FAC1AA0" w14:textId="77777777" w:rsidTr="007D3080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E03708" w14:textId="77777777" w:rsidR="007D3080" w:rsidRPr="007D3080" w:rsidRDefault="007D3080" w:rsidP="007D308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7D3080" w:rsidRPr="007D3080" w14:paraId="256FE170" w14:textId="77777777" w:rsidTr="007D3080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865B79" w14:textId="77777777" w:rsidR="007D3080" w:rsidRPr="007D3080" w:rsidRDefault="007D3080" w:rsidP="007D308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7D3080" w:rsidRPr="007D3080" w14:paraId="35254F67" w14:textId="77777777" w:rsidTr="007D3080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284D2B" w14:textId="77777777" w:rsidR="007D3080" w:rsidRPr="007D3080" w:rsidRDefault="007D3080" w:rsidP="007D308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7D3080" w:rsidRPr="007D3080" w14:paraId="59D4CF8F" w14:textId="77777777" w:rsidTr="007D3080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63E1A8" w14:textId="77777777" w:rsidR="007D3080" w:rsidRPr="007D3080" w:rsidRDefault="007D3080" w:rsidP="007D308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</w:tbl>
    <w:p w14:paraId="542B7F95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23CA60C8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25EF907B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72867E85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2CB0AB3B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10A5B41A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3FFB0FBA" w14:textId="77777777" w:rsidR="007D3080" w:rsidRPr="007D3080" w:rsidRDefault="007D3080" w:rsidP="007D3080">
      <w:pPr>
        <w:spacing w:after="15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 w:type="textWrapping" w:clear="all"/>
        <w:t> </w:t>
      </w:r>
    </w:p>
    <w:p w14:paraId="1D973AF3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u w:val="single"/>
          <w:bdr w:val="none" w:sz="0" w:space="0" w:color="auto" w:frame="1"/>
          <w:lang w:eastAsia="en-GB"/>
        </w:rPr>
        <w:t>SIGNATURES</w:t>
      </w: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:</w:t>
      </w:r>
    </w:p>
    <w:p w14:paraId="4DBD30BA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6E032F1A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0B32E8FE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Employee: …….………………………… Date: ……………….....….</w:t>
      </w:r>
    </w:p>
    <w:p w14:paraId="3B210528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7CCFA1CD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447F203F" w14:textId="77777777" w:rsidR="007D3080" w:rsidRPr="007D3080" w:rsidRDefault="007D3080" w:rsidP="007D3080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bdr w:val="none" w:sz="0" w:space="0" w:color="auto" w:frame="1"/>
          <w:lang w:eastAsia="en-GB"/>
        </w:rPr>
        <w:t>Management: ………………………......Date: …………………..</w:t>
      </w:r>
    </w:p>
    <w:p w14:paraId="42C1FDD9" w14:textId="0A5E9940" w:rsidR="00BC179A" w:rsidRPr="007D3080" w:rsidRDefault="007D3080" w:rsidP="006441C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D308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sectPr w:rsidR="00BC179A" w:rsidRPr="007D30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BCIDQ3MDQ0NzSyUdpeDU4uLM/DyQAqNaANBOMVosAAAA"/>
    <w:docVar w:name="Description" w:val="This is a disciplinary appeal form. You may also find other disciplinary related document templates to use here https://www.templateguru.co.za/documents/discipline-behaviour/"/>
    <w:docVar w:name="Excerpt" w:val="No excerpt available"/>
    <w:docVar w:name="Source" w:val="https://www.hrworks.co.za"/>
    <w:docVar w:name="Tags" w:val="disciplinary appeal, human resources, discipline and behaviour, business documents, entrepreneurship, entrepreneur, disciplinary appeal form template, disciplinary appeal form example"/>
  </w:docVars>
  <w:rsids>
    <w:rsidRoot w:val="007D3080"/>
    <w:rsid w:val="00047AF1"/>
    <w:rsid w:val="00220A37"/>
    <w:rsid w:val="004F1605"/>
    <w:rsid w:val="005D14EF"/>
    <w:rsid w:val="006441C9"/>
    <w:rsid w:val="007D3080"/>
    <w:rsid w:val="009E7B9F"/>
    <w:rsid w:val="00BC1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3CA4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87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7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6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8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9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7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1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57928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4843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5760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2176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2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3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46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3</Words>
  <Characters>680</Characters>
  <Application>Microsoft Office Word</Application>
  <DocSecurity>0</DocSecurity>
  <Lines>4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7T13:09:00Z</dcterms:created>
  <dcterms:modified xsi:type="dcterms:W3CDTF">2019-10-21T19:08:00Z</dcterms:modified>
  <cp:category/>
</cp:coreProperties>
</file>